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705" w:type="dxa"/>
        <w:tblInd w:w="-21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93"/>
        <w:gridCol w:w="2756"/>
        <w:gridCol w:w="1355"/>
        <w:gridCol w:w="425"/>
        <w:gridCol w:w="1081"/>
        <w:gridCol w:w="2188"/>
        <w:gridCol w:w="1080"/>
        <w:gridCol w:w="827"/>
      </w:tblGrid>
      <w:tr w:rsidR="00D01DDD" w:rsidRPr="004D0D70" w:rsidTr="00D01DDD">
        <w:trPr>
          <w:trHeight w:val="315"/>
        </w:trPr>
        <w:tc>
          <w:tcPr>
            <w:tcW w:w="51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C87403" w:rsidRDefault="007D610A" w:rsidP="00D01DDD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szCs w:val="24"/>
              </w:rPr>
              <w:t>KARŞI ÜNİVERSİTE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517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C87403" w:rsidRDefault="00D01DDD" w:rsidP="00D01DDD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  <w:r w:rsidRPr="00C87403">
              <w:rPr>
                <w:rFonts w:ascii="Arial" w:hAnsi="Arial" w:cs="Arial"/>
                <w:b/>
                <w:bCs/>
                <w:color w:val="000000"/>
                <w:szCs w:val="24"/>
              </w:rPr>
              <w:t>YILDIZ TEKNİK ÜNİVERSİTESİ</w:t>
            </w:r>
          </w:p>
        </w:tc>
      </w:tr>
      <w:tr w:rsidR="00D01DDD" w:rsidRPr="004D0D70" w:rsidTr="00136B8B">
        <w:trPr>
          <w:trHeight w:val="315"/>
        </w:trPr>
        <w:tc>
          <w:tcPr>
            <w:tcW w:w="51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01DDD" w:rsidRPr="00C87403" w:rsidRDefault="00D01DDD" w:rsidP="00D72FCE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517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C87403" w:rsidRDefault="00D01DDD" w:rsidP="00D01DDD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1DDD" w:rsidRPr="00C87403" w:rsidRDefault="00D01DDD" w:rsidP="00D01DDD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  <w:r w:rsidRPr="00C87403">
              <w:rPr>
                <w:rFonts w:ascii="Arial" w:hAnsi="Arial" w:cs="Arial"/>
                <w:b/>
                <w:bCs/>
                <w:color w:val="000000"/>
                <w:spacing w:val="-20"/>
                <w:szCs w:val="24"/>
                <w:lang w:val="en-GB"/>
              </w:rPr>
              <w:t>DERSİN KODU</w:t>
            </w:r>
          </w:p>
        </w:tc>
        <w:tc>
          <w:tcPr>
            <w:tcW w:w="275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1DDD" w:rsidRPr="00C87403" w:rsidRDefault="00D01DDD" w:rsidP="00D01DDD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  <w:r w:rsidRPr="00C87403">
              <w:rPr>
                <w:rFonts w:ascii="Arial" w:hAnsi="Arial" w:cs="Arial"/>
                <w:b/>
                <w:bCs/>
                <w:color w:val="000000"/>
                <w:szCs w:val="24"/>
                <w:lang w:val="en-GB"/>
              </w:rPr>
              <w:t>DERSİN ADI</w:t>
            </w:r>
          </w:p>
        </w:tc>
        <w:tc>
          <w:tcPr>
            <w:tcW w:w="13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1DDD" w:rsidRPr="00C87403" w:rsidRDefault="00D01DDD" w:rsidP="00D01DDD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  <w:r w:rsidRPr="00C87403">
              <w:rPr>
                <w:rFonts w:ascii="Arial" w:hAnsi="Arial" w:cs="Arial"/>
                <w:b/>
                <w:bCs/>
                <w:color w:val="000000"/>
                <w:spacing w:val="-20"/>
                <w:szCs w:val="24"/>
                <w:lang w:val="en-GB"/>
              </w:rPr>
              <w:t>KREDİ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108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1DDD" w:rsidRPr="00C87403" w:rsidRDefault="00D01DDD" w:rsidP="00D01DDD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  <w:r w:rsidRPr="00C87403">
              <w:rPr>
                <w:rFonts w:ascii="Arial" w:hAnsi="Arial" w:cs="Arial"/>
                <w:b/>
                <w:bCs/>
                <w:color w:val="000000"/>
                <w:spacing w:val="-20"/>
                <w:szCs w:val="24"/>
                <w:lang w:val="en-GB"/>
              </w:rPr>
              <w:t>DERSİN KODU</w:t>
            </w:r>
          </w:p>
        </w:tc>
        <w:tc>
          <w:tcPr>
            <w:tcW w:w="218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1DDD" w:rsidRPr="00C87403" w:rsidRDefault="00D01DDD" w:rsidP="00D01DDD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  <w:r w:rsidRPr="00C87403">
              <w:rPr>
                <w:rFonts w:ascii="Arial" w:hAnsi="Arial" w:cs="Arial"/>
                <w:b/>
                <w:bCs/>
                <w:color w:val="000000"/>
                <w:szCs w:val="24"/>
                <w:lang w:val="en-GB"/>
              </w:rPr>
              <w:t>DERSİN ADI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1DDD" w:rsidRPr="00C87403" w:rsidRDefault="00D01DDD" w:rsidP="00D01DDD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  <w:r w:rsidRPr="00C87403">
              <w:rPr>
                <w:rFonts w:ascii="Arial" w:hAnsi="Arial" w:cs="Arial"/>
                <w:b/>
                <w:bCs/>
                <w:color w:val="000000"/>
                <w:spacing w:val="-20"/>
                <w:szCs w:val="24"/>
                <w:lang w:val="en-GB"/>
              </w:rPr>
              <w:t>YARIYIL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1DDD" w:rsidRPr="00C87403" w:rsidRDefault="00D01DDD" w:rsidP="00D01DDD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  <w:r w:rsidRPr="00C87403">
              <w:rPr>
                <w:rFonts w:ascii="Arial" w:hAnsi="Arial" w:cs="Arial"/>
                <w:b/>
                <w:bCs/>
                <w:color w:val="000000"/>
                <w:spacing w:val="-20"/>
                <w:szCs w:val="24"/>
                <w:lang w:val="en-GB"/>
              </w:rPr>
              <w:t>KREDİ</w:t>
            </w: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</w:p>
        </w:tc>
        <w:tc>
          <w:tcPr>
            <w:tcW w:w="27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1DDD" w:rsidRPr="00C87403" w:rsidRDefault="00D01DDD" w:rsidP="00D01DDD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  <w:r w:rsidRPr="00C87403">
              <w:rPr>
                <w:rFonts w:ascii="Arial" w:hAnsi="Arial" w:cs="Arial"/>
                <w:b/>
                <w:bCs/>
                <w:color w:val="000000"/>
                <w:spacing w:val="-20"/>
                <w:szCs w:val="24"/>
                <w:lang w:val="en-GB"/>
              </w:rPr>
              <w:t>(ECTS)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10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</w:p>
        </w:tc>
        <w:tc>
          <w:tcPr>
            <w:tcW w:w="21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</w:p>
        </w:tc>
        <w:tc>
          <w:tcPr>
            <w:tcW w:w="1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1DDD" w:rsidRPr="00C87403" w:rsidRDefault="00D01DDD" w:rsidP="00D01DDD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  <w:r w:rsidRPr="00C87403">
              <w:rPr>
                <w:rFonts w:ascii="Arial" w:hAnsi="Arial" w:cs="Arial"/>
                <w:b/>
                <w:bCs/>
                <w:color w:val="000000"/>
                <w:spacing w:val="-20"/>
                <w:szCs w:val="24"/>
                <w:lang w:val="en-GB"/>
              </w:rPr>
              <w:t>(ECTS)</w:t>
            </w: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27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01DDD" w:rsidRPr="00C87403" w:rsidRDefault="00D01DDD" w:rsidP="001C232A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10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2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01DDD" w:rsidRPr="002C7F2F" w:rsidRDefault="00D01DDD" w:rsidP="00D01DDD">
            <w:pPr>
              <w:jc w:val="left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</w:p>
        </w:tc>
      </w:tr>
      <w:tr w:rsidR="00D01DDD" w:rsidRPr="004D0D70" w:rsidTr="001C232A">
        <w:trPr>
          <w:trHeight w:val="315"/>
        </w:trPr>
        <w:tc>
          <w:tcPr>
            <w:tcW w:w="99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:rsidR="00D01DDD" w:rsidRPr="00C87403" w:rsidRDefault="00D01DDD" w:rsidP="00D01DDD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  <w:r w:rsidRPr="00C87403">
              <w:rPr>
                <w:rFonts w:ascii="Arial" w:hAnsi="Arial" w:cs="Arial"/>
                <w:b/>
                <w:bCs/>
                <w:color w:val="000000"/>
                <w:szCs w:val="24"/>
              </w:rPr>
              <w:t>DERSİN İÇERİĞİ</w:t>
            </w:r>
          </w:p>
        </w:tc>
        <w:tc>
          <w:tcPr>
            <w:tcW w:w="411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  <w:r w:rsidRPr="00C87403">
              <w:rPr>
                <w:rFonts w:ascii="Arial" w:hAnsi="Arial" w:cs="Arial"/>
                <w:color w:val="000000"/>
                <w:szCs w:val="24"/>
              </w:rPr>
              <w:t> </w:t>
            </w:r>
          </w:p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  <w:r w:rsidRPr="00C87403">
              <w:rPr>
                <w:rFonts w:ascii="Arial" w:hAnsi="Arial" w:cs="Arial"/>
                <w:color w:val="000000"/>
                <w:szCs w:val="24"/>
              </w:rPr>
              <w:t> </w:t>
            </w:r>
          </w:p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  <w:r w:rsidRPr="00C87403">
              <w:rPr>
                <w:rFonts w:ascii="Arial" w:hAnsi="Arial" w:cs="Arial"/>
                <w:color w:val="000000"/>
                <w:szCs w:val="24"/>
              </w:rPr>
              <w:t> </w:t>
            </w:r>
          </w:p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  <w:r w:rsidRPr="00C87403">
              <w:rPr>
                <w:rFonts w:ascii="Arial" w:hAnsi="Arial" w:cs="Arial"/>
                <w:color w:val="000000"/>
                <w:szCs w:val="24"/>
              </w:rPr>
              <w:t> </w:t>
            </w:r>
          </w:p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  <w:r w:rsidRPr="00C87403">
              <w:rPr>
                <w:rFonts w:ascii="Arial" w:hAnsi="Arial" w:cs="Arial"/>
                <w:color w:val="000000"/>
                <w:szCs w:val="24"/>
              </w:rPr>
              <w:t> </w:t>
            </w:r>
          </w:p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  <w:r w:rsidRPr="00C87403">
              <w:rPr>
                <w:rFonts w:ascii="Arial" w:hAnsi="Arial" w:cs="Arial"/>
                <w:color w:val="000000"/>
                <w:szCs w:val="24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108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:rsidR="00D01DDD" w:rsidRPr="00C87403" w:rsidRDefault="00D01DDD" w:rsidP="00D01DDD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  <w:r w:rsidRPr="00C87403">
              <w:rPr>
                <w:rFonts w:ascii="Arial" w:hAnsi="Arial" w:cs="Arial"/>
                <w:b/>
                <w:bCs/>
                <w:color w:val="000000"/>
                <w:szCs w:val="24"/>
              </w:rPr>
              <w:t>DERSİN İÇERİĞİ</w:t>
            </w:r>
          </w:p>
        </w:tc>
        <w:tc>
          <w:tcPr>
            <w:tcW w:w="4095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  <w:r w:rsidRPr="00C87403">
              <w:rPr>
                <w:rFonts w:ascii="Arial" w:hAnsi="Arial" w:cs="Arial"/>
                <w:color w:val="000000"/>
                <w:szCs w:val="24"/>
              </w:rPr>
              <w:t> </w:t>
            </w:r>
          </w:p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  <w:r w:rsidRPr="00C87403">
              <w:rPr>
                <w:rFonts w:ascii="Arial" w:hAnsi="Arial" w:cs="Arial"/>
                <w:color w:val="000000"/>
                <w:szCs w:val="24"/>
              </w:rPr>
              <w:t> </w:t>
            </w:r>
          </w:p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  <w:r w:rsidRPr="00C87403">
              <w:rPr>
                <w:rFonts w:ascii="Arial" w:hAnsi="Arial" w:cs="Arial"/>
                <w:color w:val="000000"/>
                <w:szCs w:val="24"/>
              </w:rPr>
              <w:t> </w:t>
            </w:r>
          </w:p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  <w:r w:rsidRPr="00C87403">
              <w:rPr>
                <w:rFonts w:ascii="Arial" w:hAnsi="Arial" w:cs="Arial"/>
                <w:color w:val="000000"/>
                <w:szCs w:val="24"/>
              </w:rPr>
              <w:t> </w:t>
            </w:r>
          </w:p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  <w:r w:rsidRPr="00C87403">
              <w:rPr>
                <w:rFonts w:ascii="Arial" w:hAnsi="Arial" w:cs="Arial"/>
                <w:color w:val="000000"/>
                <w:szCs w:val="24"/>
              </w:rPr>
              <w:t> </w:t>
            </w:r>
          </w:p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  <w:r w:rsidRPr="00C87403">
              <w:rPr>
                <w:rFonts w:ascii="Arial" w:hAnsi="Arial" w:cs="Arial"/>
                <w:color w:val="000000"/>
                <w:szCs w:val="24"/>
              </w:rPr>
              <w:t> </w:t>
            </w:r>
          </w:p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  <w:r w:rsidRPr="00C87403">
              <w:rPr>
                <w:rFonts w:ascii="Arial" w:hAnsi="Arial" w:cs="Arial"/>
                <w:color w:val="000000"/>
                <w:szCs w:val="24"/>
              </w:rPr>
              <w:t> </w:t>
            </w:r>
          </w:p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  <w:r w:rsidRPr="00C87403">
              <w:rPr>
                <w:rFonts w:ascii="Arial" w:hAnsi="Arial" w:cs="Arial"/>
                <w:color w:val="000000"/>
                <w:szCs w:val="24"/>
              </w:rPr>
              <w:t> </w:t>
            </w:r>
          </w:p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  <w:r w:rsidRPr="00C87403">
              <w:rPr>
                <w:rFonts w:ascii="Arial" w:hAnsi="Arial" w:cs="Arial"/>
                <w:color w:val="000000"/>
                <w:szCs w:val="24"/>
              </w:rPr>
              <w:t> </w:t>
            </w:r>
          </w:p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  <w:r w:rsidRPr="00C87403">
              <w:rPr>
                <w:rFonts w:ascii="Arial" w:hAnsi="Arial" w:cs="Arial"/>
                <w:color w:val="000000"/>
                <w:szCs w:val="24"/>
              </w:rPr>
              <w:t> </w:t>
            </w: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111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108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095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111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108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095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111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108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095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111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108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095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111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108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095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111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108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095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111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108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095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111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108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095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111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108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095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111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108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095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111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108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095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111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108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095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111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108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095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111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108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095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111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108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095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111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108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095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</w:tr>
    </w:tbl>
    <w:p w:rsidR="00D01DDD" w:rsidRDefault="00D01DDD" w:rsidP="00D01DDD"/>
    <w:p w:rsidR="000F5F57" w:rsidRDefault="000F5F57" w:rsidP="00D01DDD"/>
    <w:p w:rsidR="00951748" w:rsidRPr="00951748" w:rsidRDefault="00951748" w:rsidP="00951748">
      <w:pPr>
        <w:rPr>
          <w:rFonts w:ascii="Arial" w:hAnsi="Arial" w:cs="Arial"/>
        </w:rPr>
      </w:pPr>
      <w:r w:rsidRPr="00951748">
        <w:rPr>
          <w:rFonts w:ascii="Arial" w:hAnsi="Arial" w:cs="Arial"/>
        </w:rPr>
        <w:t>Diğer üniversitede verilen yukarıdaki ders YTÜ’de verilen derse, içerik bakımından en az %</w:t>
      </w:r>
      <w:proofErr w:type="gramStart"/>
      <w:r w:rsidRPr="00951748">
        <w:rPr>
          <w:rFonts w:ascii="Arial" w:hAnsi="Arial" w:cs="Arial"/>
        </w:rPr>
        <w:t>.......</w:t>
      </w:r>
      <w:proofErr w:type="gramEnd"/>
      <w:r w:rsidRPr="00951748">
        <w:rPr>
          <w:rFonts w:ascii="Arial" w:hAnsi="Arial" w:cs="Arial"/>
        </w:rPr>
        <w:t xml:space="preserve">  ve ECTS (AKTS) kredisi bakımından  en az %</w:t>
      </w:r>
      <w:proofErr w:type="gramStart"/>
      <w:r w:rsidRPr="00951748">
        <w:rPr>
          <w:rFonts w:ascii="Arial" w:hAnsi="Arial" w:cs="Arial"/>
        </w:rPr>
        <w:t>........</w:t>
      </w:r>
      <w:proofErr w:type="gramEnd"/>
      <w:r w:rsidRPr="00951748">
        <w:rPr>
          <w:rFonts w:ascii="Arial" w:hAnsi="Arial" w:cs="Arial"/>
        </w:rPr>
        <w:t xml:space="preserve">  </w:t>
      </w:r>
      <w:proofErr w:type="gramStart"/>
      <w:r w:rsidRPr="00951748">
        <w:rPr>
          <w:rFonts w:ascii="Arial" w:hAnsi="Arial" w:cs="Arial"/>
        </w:rPr>
        <w:t>uyumludur</w:t>
      </w:r>
      <w:proofErr w:type="gramEnd"/>
      <w:r w:rsidRPr="00951748">
        <w:rPr>
          <w:rFonts w:ascii="Arial" w:hAnsi="Arial" w:cs="Arial"/>
        </w:rPr>
        <w:t xml:space="preserve">. </w:t>
      </w:r>
    </w:p>
    <w:p w:rsidR="00D01DDD" w:rsidRDefault="00D01DDD" w:rsidP="00D01DDD">
      <w:pPr>
        <w:pStyle w:val="stbilgi"/>
        <w:rPr>
          <w:rFonts w:ascii="Arial" w:hAnsi="Arial" w:cs="Arial"/>
          <w:i/>
          <w:sz w:val="20"/>
        </w:rPr>
      </w:pPr>
    </w:p>
    <w:p w:rsidR="000F5F57" w:rsidRPr="000F5F57" w:rsidRDefault="000F5F57" w:rsidP="00D01DDD">
      <w:pPr>
        <w:pStyle w:val="stbilgi"/>
        <w:rPr>
          <w:rFonts w:ascii="Arial" w:hAnsi="Arial" w:cs="Arial"/>
          <w:i/>
          <w:sz w:val="20"/>
        </w:rPr>
      </w:pPr>
    </w:p>
    <w:p w:rsidR="00D01DDD" w:rsidRPr="00951748" w:rsidRDefault="00D01DDD" w:rsidP="00D01DDD">
      <w:pPr>
        <w:rPr>
          <w:rFonts w:ascii="Arial" w:hAnsi="Arial" w:cs="Arial"/>
        </w:rPr>
      </w:pPr>
      <w:r w:rsidRPr="00951748">
        <w:rPr>
          <w:rFonts w:ascii="Arial" w:hAnsi="Arial" w:cs="Arial"/>
        </w:rPr>
        <w:t>Aşağıdaki Senato karar</w:t>
      </w:r>
      <w:r w:rsidR="009C4B2B">
        <w:rPr>
          <w:rFonts w:ascii="Arial" w:hAnsi="Arial" w:cs="Arial"/>
        </w:rPr>
        <w:t>lar</w:t>
      </w:r>
      <w:r w:rsidRPr="00951748">
        <w:rPr>
          <w:rFonts w:ascii="Arial" w:hAnsi="Arial" w:cs="Arial"/>
        </w:rPr>
        <w:t>ına göre diğer üniversitede verilen yukarıdaki dersin YTÜ’de verilen derse eşdeğer kabul edilmesi u</w:t>
      </w:r>
      <w:r w:rsidR="00951748" w:rsidRPr="00951748">
        <w:rPr>
          <w:rFonts w:ascii="Arial" w:hAnsi="Arial" w:cs="Arial"/>
        </w:rPr>
        <w:t>y</w:t>
      </w:r>
      <w:r w:rsidRPr="00951748">
        <w:rPr>
          <w:rFonts w:ascii="Arial" w:hAnsi="Arial" w:cs="Arial"/>
        </w:rPr>
        <w:t>g</w:t>
      </w:r>
      <w:r w:rsidR="00951748" w:rsidRPr="00951748">
        <w:rPr>
          <w:rFonts w:ascii="Arial" w:hAnsi="Arial" w:cs="Arial"/>
        </w:rPr>
        <w:t>u</w:t>
      </w:r>
      <w:r w:rsidRPr="00951748">
        <w:rPr>
          <w:rFonts w:ascii="Arial" w:hAnsi="Arial" w:cs="Arial"/>
        </w:rPr>
        <w:t xml:space="preserve">ndur. </w:t>
      </w:r>
    </w:p>
    <w:p w:rsidR="00D01DDD" w:rsidRPr="00951748" w:rsidRDefault="00D01DDD" w:rsidP="00D01DDD">
      <w:pPr>
        <w:rPr>
          <w:rFonts w:ascii="Arial" w:hAnsi="Arial" w:cs="Arial"/>
        </w:rPr>
      </w:pPr>
    </w:p>
    <w:p w:rsidR="00D01DDD" w:rsidRPr="00951748" w:rsidRDefault="00D01DDD" w:rsidP="00D01DDD">
      <w:pPr>
        <w:rPr>
          <w:rFonts w:ascii="Arial" w:hAnsi="Arial" w:cs="Arial"/>
        </w:rPr>
      </w:pPr>
      <w:bookmarkStart w:id="0" w:name="_GoBack"/>
      <w:bookmarkEnd w:id="0"/>
    </w:p>
    <w:p w:rsidR="00D01DDD" w:rsidRDefault="00D01DDD" w:rsidP="00D01DDD">
      <w:pPr>
        <w:jc w:val="center"/>
        <w:rPr>
          <w:rFonts w:ascii="Arial" w:hAnsi="Arial" w:cs="Arial"/>
        </w:rPr>
      </w:pPr>
      <w:r w:rsidRPr="00951748">
        <w:rPr>
          <w:rFonts w:ascii="Arial" w:hAnsi="Arial" w:cs="Arial"/>
        </w:rPr>
        <w:t>Dersin Koordinatör Öğretim Üyesi</w:t>
      </w:r>
    </w:p>
    <w:p w:rsidR="00D01DDD" w:rsidRPr="00951748" w:rsidRDefault="00D01DDD" w:rsidP="00D01DDD">
      <w:pPr>
        <w:jc w:val="center"/>
        <w:rPr>
          <w:rFonts w:ascii="Arial" w:hAnsi="Arial" w:cs="Arial"/>
        </w:rPr>
      </w:pPr>
    </w:p>
    <w:p w:rsidR="00D01DDD" w:rsidRPr="00951748" w:rsidRDefault="00D01DDD" w:rsidP="00D01DDD">
      <w:pPr>
        <w:jc w:val="center"/>
        <w:rPr>
          <w:rFonts w:ascii="Arial" w:hAnsi="Arial" w:cs="Arial"/>
        </w:rPr>
      </w:pPr>
    </w:p>
    <w:p w:rsidR="00D01DDD" w:rsidRPr="00951748" w:rsidRDefault="00D01DDD" w:rsidP="00D01DDD">
      <w:pPr>
        <w:jc w:val="center"/>
        <w:rPr>
          <w:rFonts w:ascii="Arial" w:hAnsi="Arial" w:cs="Arial"/>
        </w:rPr>
      </w:pPr>
    </w:p>
    <w:p w:rsidR="00D01DDD" w:rsidRPr="00951748" w:rsidRDefault="00D32213" w:rsidP="00D01DDD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Tarih: . . ./ . . /20</w:t>
      </w:r>
    </w:p>
    <w:p w:rsidR="001D5040" w:rsidRPr="00951748" w:rsidRDefault="001D5040">
      <w:pPr>
        <w:rPr>
          <w:rFonts w:ascii="Arial" w:hAnsi="Arial" w:cs="Arial"/>
        </w:rPr>
      </w:pPr>
    </w:p>
    <w:sectPr w:rsidR="001D5040" w:rsidRPr="00951748" w:rsidSect="00D01DDD">
      <w:headerReference w:type="default" r:id="rId7"/>
      <w:footerReference w:type="default" r:id="rId8"/>
      <w:pgSz w:w="11906" w:h="16838" w:code="9"/>
      <w:pgMar w:top="1134" w:right="1134" w:bottom="1134" w:left="1134" w:header="426" w:footer="481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F5CC8" w:rsidRDefault="004F5CC8">
      <w:r>
        <w:separator/>
      </w:r>
    </w:p>
  </w:endnote>
  <w:endnote w:type="continuationSeparator" w:id="0">
    <w:p w:rsidR="004F5CC8" w:rsidRDefault="004F5C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2213" w:rsidRPr="00F04121" w:rsidRDefault="00D32213" w:rsidP="00D32213">
    <w:pPr>
      <w:pStyle w:val="Default"/>
      <w:spacing w:before="40"/>
      <w:ind w:left="227" w:hanging="227"/>
      <w:rPr>
        <w:rStyle w:val="style2"/>
        <w:sz w:val="20"/>
      </w:rPr>
    </w:pPr>
    <w:r w:rsidRPr="006338C5">
      <w:rPr>
        <w:rStyle w:val="style2"/>
        <w:sz w:val="20"/>
      </w:rPr>
      <w:t xml:space="preserve">a) Zorunlu </w:t>
    </w:r>
    <w:r w:rsidRPr="00F04121">
      <w:rPr>
        <w:rStyle w:val="style2"/>
        <w:sz w:val="20"/>
      </w:rPr>
      <w:t xml:space="preserve">derslerde; eşdeğer sayılması istenen dersin içeriğinin (dersin haftalık ders planı </w:t>
    </w:r>
    <w:proofErr w:type="gramStart"/>
    <w:r w:rsidRPr="00F04121">
      <w:rPr>
        <w:rStyle w:val="style2"/>
        <w:sz w:val="20"/>
      </w:rPr>
      <w:t>baz</w:t>
    </w:r>
    <w:proofErr w:type="gramEnd"/>
    <w:r w:rsidRPr="00F04121">
      <w:rPr>
        <w:rStyle w:val="style2"/>
        <w:sz w:val="20"/>
      </w:rPr>
      <w:t xml:space="preserve"> alınarak) en az %75’nin, eşdeğer sayılacak dersin içeriği ile aynı olması gerekir. </w:t>
    </w:r>
  </w:p>
  <w:p w:rsidR="00D32213" w:rsidRPr="00F04121" w:rsidRDefault="00D32213" w:rsidP="00D32213">
    <w:pPr>
      <w:pStyle w:val="Default"/>
      <w:spacing w:before="40"/>
      <w:ind w:left="227" w:hanging="227"/>
      <w:rPr>
        <w:rStyle w:val="style2"/>
        <w:sz w:val="20"/>
      </w:rPr>
    </w:pPr>
    <w:r w:rsidRPr="00F04121">
      <w:rPr>
        <w:rStyle w:val="style2"/>
        <w:sz w:val="20"/>
      </w:rPr>
      <w:t>b) Zorunlu veya Seçmeli tüm derslerde; eşdeğer sayılması istenen bir dersin, ECTS (AKTS) kredisi en az eşdeğer sayılacak dersin ECTS (AKTS) kredisinin %75’ine eşit olmalıdır.</w:t>
    </w:r>
  </w:p>
  <w:p w:rsidR="00D32213" w:rsidRDefault="00D32213" w:rsidP="00D32213">
    <w:pPr>
      <w:pStyle w:val="Default"/>
      <w:spacing w:before="40"/>
      <w:ind w:left="227" w:hanging="227"/>
      <w:rPr>
        <w:rStyle w:val="style2"/>
        <w:sz w:val="20"/>
      </w:rPr>
    </w:pPr>
    <w:r w:rsidRPr="00F04121">
      <w:rPr>
        <w:rStyle w:val="style2"/>
        <w:sz w:val="20"/>
      </w:rPr>
      <w:t>c) Zorunlu dersler için ilgili dersin koordinatöründen, Se</w:t>
    </w:r>
    <w:r>
      <w:rPr>
        <w:rStyle w:val="style2"/>
        <w:sz w:val="20"/>
      </w:rPr>
      <w:t>ç</w:t>
    </w:r>
    <w:r w:rsidRPr="00F04121">
      <w:rPr>
        <w:rStyle w:val="style2"/>
        <w:sz w:val="20"/>
      </w:rPr>
      <w:t xml:space="preserve">meli dersler için ise Bölüm </w:t>
    </w:r>
    <w:proofErr w:type="spellStart"/>
    <w:r w:rsidRPr="00F04121">
      <w:rPr>
        <w:rStyle w:val="style2"/>
        <w:sz w:val="20"/>
      </w:rPr>
      <w:t>Erasmus</w:t>
    </w:r>
    <w:proofErr w:type="spellEnd"/>
    <w:r w:rsidRPr="00F04121">
      <w:rPr>
        <w:rStyle w:val="style2"/>
        <w:sz w:val="20"/>
      </w:rPr>
      <w:t xml:space="preserve"> Koordinatöründen onay alınmalıdır</w:t>
    </w:r>
    <w:r>
      <w:rPr>
        <w:rStyle w:val="style2"/>
        <w:sz w:val="20"/>
      </w:rPr>
      <w:t>.</w:t>
    </w:r>
  </w:p>
  <w:p w:rsidR="007B4429" w:rsidRPr="00F04121" w:rsidRDefault="007B4429" w:rsidP="00D32213">
    <w:pPr>
      <w:pStyle w:val="Default"/>
      <w:spacing w:before="40"/>
      <w:ind w:left="227" w:hanging="227"/>
      <w:rPr>
        <w:rStyle w:val="style2"/>
        <w:sz w:val="20"/>
      </w:rPr>
    </w:pPr>
    <w:r>
      <w:rPr>
        <w:rStyle w:val="style2"/>
        <w:sz w:val="20"/>
      </w:rPr>
      <w:t>Doküman No: FR-1566; Revizyon Tarihi: 04.11.2019; Revizyon No:00</w:t>
    </w:r>
  </w:p>
  <w:p w:rsidR="00D01DDD" w:rsidRPr="00C87403" w:rsidRDefault="00D01DDD" w:rsidP="00D01DDD">
    <w:pPr>
      <w:pStyle w:val="Altbilgi"/>
      <w:jc w:val="right"/>
      <w:rPr>
        <w:sz w:val="1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F5CC8" w:rsidRDefault="004F5CC8">
      <w:r>
        <w:separator/>
      </w:r>
    </w:p>
  </w:footnote>
  <w:footnote w:type="continuationSeparator" w:id="0">
    <w:p w:rsidR="004F5CC8" w:rsidRDefault="004F5CC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4429" w:rsidRDefault="007B4429" w:rsidP="00D01DDD">
    <w:pPr>
      <w:pStyle w:val="KonuBal"/>
      <w:rPr>
        <w:rFonts w:ascii="Arial" w:hAnsi="Arial" w:cs="Arial"/>
        <w:b w:val="0"/>
      </w:rPr>
    </w:pPr>
    <w:r>
      <w:rPr>
        <w:noProof/>
      </w:rPr>
      <w:drawing>
        <wp:inline distT="0" distB="0" distL="0" distR="0" wp14:anchorId="5A0BFDB6" wp14:editId="3DE1ED0E">
          <wp:extent cx="600075" cy="609031"/>
          <wp:effectExtent l="0" t="0" r="0" b="635"/>
          <wp:docPr id="3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esim 1"/>
                  <pic:cNvPicPr>
                    <a:picLocks noChangeAspect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0075" cy="60903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F3159E" w:rsidRDefault="00D01DDD" w:rsidP="00D01DDD">
    <w:pPr>
      <w:pStyle w:val="KonuBal"/>
      <w:rPr>
        <w:rFonts w:ascii="Arial" w:hAnsi="Arial" w:cs="Arial"/>
        <w:b w:val="0"/>
      </w:rPr>
    </w:pPr>
    <w:r w:rsidRPr="00BB1DF3">
      <w:rPr>
        <w:rFonts w:ascii="Arial" w:hAnsi="Arial" w:cs="Arial"/>
        <w:b w:val="0"/>
      </w:rPr>
      <w:t>Y</w:t>
    </w:r>
    <w:r w:rsidR="00F3159E">
      <w:rPr>
        <w:rFonts w:ascii="Arial" w:hAnsi="Arial" w:cs="Arial"/>
        <w:b w:val="0"/>
      </w:rPr>
      <w:t xml:space="preserve">ILDIZ </w:t>
    </w:r>
    <w:r w:rsidRPr="00BB1DF3">
      <w:rPr>
        <w:rFonts w:ascii="Arial" w:hAnsi="Arial" w:cs="Arial"/>
        <w:b w:val="0"/>
      </w:rPr>
      <w:t>T</w:t>
    </w:r>
    <w:r w:rsidR="00F3159E">
      <w:rPr>
        <w:rFonts w:ascii="Arial" w:hAnsi="Arial" w:cs="Arial"/>
        <w:b w:val="0"/>
      </w:rPr>
      <w:t xml:space="preserve">EKNİK </w:t>
    </w:r>
    <w:r w:rsidRPr="00BB1DF3">
      <w:rPr>
        <w:rFonts w:ascii="Arial" w:hAnsi="Arial" w:cs="Arial"/>
        <w:b w:val="0"/>
      </w:rPr>
      <w:t>Ü</w:t>
    </w:r>
    <w:r w:rsidR="00F3159E">
      <w:rPr>
        <w:rFonts w:ascii="Arial" w:hAnsi="Arial" w:cs="Arial"/>
        <w:b w:val="0"/>
      </w:rPr>
      <w:t>NİVERSİTESİ</w:t>
    </w:r>
  </w:p>
  <w:p w:rsidR="00D01DDD" w:rsidRPr="00BB1DF3" w:rsidRDefault="00F3159E" w:rsidP="00D01DDD">
    <w:pPr>
      <w:pStyle w:val="KonuBal"/>
      <w:rPr>
        <w:rFonts w:ascii="Arial" w:hAnsi="Arial" w:cs="Arial"/>
        <w:b w:val="0"/>
      </w:rPr>
    </w:pPr>
    <w:r>
      <w:rPr>
        <w:rFonts w:ascii="Arial" w:hAnsi="Arial" w:cs="Arial"/>
        <w:b w:val="0"/>
      </w:rPr>
      <w:t>GEMİ İNŞAATI VE DENİZCİLİKFAKÜLTESİ</w:t>
    </w:r>
    <w:r w:rsidR="00D01DDD" w:rsidRPr="00BB1DF3">
      <w:rPr>
        <w:rFonts w:ascii="Arial" w:hAnsi="Arial" w:cs="Arial"/>
        <w:b w:val="0"/>
      </w:rPr>
      <w:t xml:space="preserve"> </w:t>
    </w:r>
  </w:p>
  <w:p w:rsidR="00D01DDD" w:rsidRPr="00BB1DF3" w:rsidRDefault="00F3159E" w:rsidP="00D01DDD">
    <w:pPr>
      <w:pStyle w:val="KonuBal"/>
      <w:rPr>
        <w:rFonts w:ascii="Arial" w:hAnsi="Arial" w:cs="Arial"/>
        <w:b w:val="0"/>
      </w:rPr>
    </w:pPr>
    <w:proofErr w:type="gramStart"/>
    <w:r>
      <w:rPr>
        <w:rFonts w:ascii="Arial" w:hAnsi="Arial" w:cs="Arial"/>
        <w:b w:val="0"/>
      </w:rPr>
      <w:t>…………………………………………………………..</w:t>
    </w:r>
    <w:proofErr w:type="gramEnd"/>
    <w:r w:rsidR="00D01DDD" w:rsidRPr="00BB1DF3">
      <w:rPr>
        <w:rFonts w:ascii="Arial" w:hAnsi="Arial" w:cs="Arial"/>
        <w:b w:val="0"/>
      </w:rPr>
      <w:t xml:space="preserve"> BÖLÜMÜ</w:t>
    </w:r>
  </w:p>
  <w:p w:rsidR="00D01DDD" w:rsidRPr="00C87403" w:rsidRDefault="00A35618" w:rsidP="00D01DDD">
    <w:pPr>
      <w:pStyle w:val="KonuBal"/>
      <w:rPr>
        <w:rFonts w:ascii="Arial" w:hAnsi="Arial" w:cs="Arial"/>
      </w:rPr>
    </w:pPr>
    <w:r>
      <w:rPr>
        <w:rFonts w:ascii="Arial" w:hAnsi="Arial" w:cs="Arial"/>
      </w:rPr>
      <w:t xml:space="preserve">ERASMUS </w:t>
    </w:r>
    <w:r w:rsidR="00D01DDD" w:rsidRPr="00C87403">
      <w:rPr>
        <w:rFonts w:ascii="Arial" w:hAnsi="Arial" w:cs="Arial"/>
      </w:rPr>
      <w:t>DERS EŞDEĞER</w:t>
    </w:r>
    <w:r w:rsidR="00FC1D8E">
      <w:rPr>
        <w:rFonts w:ascii="Arial" w:hAnsi="Arial" w:cs="Arial"/>
      </w:rPr>
      <w:t>L</w:t>
    </w:r>
    <w:r w:rsidR="00D01DDD" w:rsidRPr="00C87403">
      <w:rPr>
        <w:rFonts w:ascii="Arial" w:hAnsi="Arial" w:cs="Arial"/>
      </w:rPr>
      <w:t>İK FORMU</w:t>
    </w:r>
    <w:r>
      <w:rPr>
        <w:rFonts w:ascii="Arial" w:hAnsi="Arial" w:cs="Arial"/>
      </w:rPr>
      <w:t xml:space="preserve"> </w:t>
    </w:r>
  </w:p>
  <w:p w:rsidR="00D01DDD" w:rsidRPr="00CC3E4D" w:rsidRDefault="00D01DDD" w:rsidP="00D01DDD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726352"/>
    <w:multiLevelType w:val="hybridMultilevel"/>
    <w:tmpl w:val="1EFC0C6E"/>
    <w:lvl w:ilvl="0" w:tplc="041F0019">
      <w:start w:val="1"/>
      <w:numFmt w:val="lowerLetter"/>
      <w:lvlText w:val="%1."/>
      <w:lvlJc w:val="left"/>
      <w:pPr>
        <w:tabs>
          <w:tab w:val="num" w:pos="1470"/>
        </w:tabs>
        <w:ind w:left="1470" w:hanging="375"/>
      </w:pPr>
      <w:rPr>
        <w:rFonts w:hint="default"/>
        <w:color w:val="00000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75"/>
        </w:tabs>
        <w:ind w:left="2175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95"/>
        </w:tabs>
        <w:ind w:left="2895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15"/>
        </w:tabs>
        <w:ind w:left="3615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35"/>
        </w:tabs>
        <w:ind w:left="4335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55"/>
        </w:tabs>
        <w:ind w:left="5055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75"/>
        </w:tabs>
        <w:ind w:left="5775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95"/>
        </w:tabs>
        <w:ind w:left="6495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15"/>
        </w:tabs>
        <w:ind w:left="721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MjA3M7cwMjY3MjZS0lEKTi0uzszPAykwrgUALmvP3CwAAAA="/>
  </w:docVars>
  <w:rsids>
    <w:rsidRoot w:val="00D01DDD"/>
    <w:rsid w:val="000A2E0C"/>
    <w:rsid w:val="000B5F0E"/>
    <w:rsid w:val="000F5F57"/>
    <w:rsid w:val="00123A6E"/>
    <w:rsid w:val="00136B8B"/>
    <w:rsid w:val="0019180F"/>
    <w:rsid w:val="001C232A"/>
    <w:rsid w:val="001D1AB0"/>
    <w:rsid w:val="001D5040"/>
    <w:rsid w:val="001F26F6"/>
    <w:rsid w:val="00251ADF"/>
    <w:rsid w:val="002C3178"/>
    <w:rsid w:val="002C7F2F"/>
    <w:rsid w:val="002E26AA"/>
    <w:rsid w:val="003F53EE"/>
    <w:rsid w:val="00455600"/>
    <w:rsid w:val="004F5CC8"/>
    <w:rsid w:val="0053461E"/>
    <w:rsid w:val="00570F09"/>
    <w:rsid w:val="00580228"/>
    <w:rsid w:val="00582E6C"/>
    <w:rsid w:val="006B05E2"/>
    <w:rsid w:val="006C3296"/>
    <w:rsid w:val="006C3B96"/>
    <w:rsid w:val="006C5388"/>
    <w:rsid w:val="007B4429"/>
    <w:rsid w:val="007D610A"/>
    <w:rsid w:val="0088227D"/>
    <w:rsid w:val="00951748"/>
    <w:rsid w:val="0097205B"/>
    <w:rsid w:val="009C4B2B"/>
    <w:rsid w:val="009E25A2"/>
    <w:rsid w:val="00A071AD"/>
    <w:rsid w:val="00A35618"/>
    <w:rsid w:val="00AE0E87"/>
    <w:rsid w:val="00B511AE"/>
    <w:rsid w:val="00BA25B5"/>
    <w:rsid w:val="00BB1DF3"/>
    <w:rsid w:val="00BB3FB9"/>
    <w:rsid w:val="00C44C4A"/>
    <w:rsid w:val="00D01DDD"/>
    <w:rsid w:val="00D32213"/>
    <w:rsid w:val="00D329BE"/>
    <w:rsid w:val="00D72FCE"/>
    <w:rsid w:val="00E11E6F"/>
    <w:rsid w:val="00E6411D"/>
    <w:rsid w:val="00EC4D43"/>
    <w:rsid w:val="00F03406"/>
    <w:rsid w:val="00F16273"/>
    <w:rsid w:val="00F3159E"/>
    <w:rsid w:val="00F87143"/>
    <w:rsid w:val="00FC1D8E"/>
    <w:rsid w:val="00FD3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23F5686-B0FA-4FD8-9EFE-8B4BEE4A3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1DDD"/>
    <w:pPr>
      <w:jc w:val="both"/>
    </w:pPr>
    <w:rPr>
      <w:rFonts w:ascii="Times New Roman" w:eastAsia="Times New Roman" w:hAnsi="Times New Roman"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link w:val="KonuBalChar"/>
    <w:qFormat/>
    <w:rsid w:val="00D01DDD"/>
    <w:pPr>
      <w:jc w:val="center"/>
    </w:pPr>
    <w:rPr>
      <w:b/>
      <w:sz w:val="28"/>
      <w:szCs w:val="28"/>
    </w:rPr>
  </w:style>
  <w:style w:type="character" w:customStyle="1" w:styleId="KonuBalChar">
    <w:name w:val="Konu Başlığı Char"/>
    <w:link w:val="KonuBal"/>
    <w:rsid w:val="00D01DDD"/>
    <w:rPr>
      <w:rFonts w:ascii="Times New Roman" w:eastAsia="Times New Roman" w:hAnsi="Times New Roman" w:cs="Times New Roman"/>
      <w:b/>
      <w:sz w:val="28"/>
      <w:szCs w:val="28"/>
      <w:lang w:eastAsia="tr-TR"/>
    </w:rPr>
  </w:style>
  <w:style w:type="paragraph" w:styleId="stbilgi">
    <w:name w:val="header"/>
    <w:basedOn w:val="Normal"/>
    <w:link w:val="stbilgiChar"/>
    <w:rsid w:val="00D01DDD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rsid w:val="00D01DDD"/>
    <w:rPr>
      <w:rFonts w:ascii="Times New Roman" w:eastAsia="Times New Roman" w:hAnsi="Times New Roman" w:cs="Times New Roman"/>
      <w:sz w:val="24"/>
      <w:szCs w:val="20"/>
      <w:lang w:eastAsia="tr-TR"/>
    </w:rPr>
  </w:style>
  <w:style w:type="paragraph" w:styleId="Altbilgi">
    <w:name w:val="footer"/>
    <w:basedOn w:val="Normal"/>
    <w:link w:val="AltbilgiChar"/>
    <w:rsid w:val="00D01DDD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rsid w:val="00D01DDD"/>
    <w:rPr>
      <w:rFonts w:ascii="Times New Roman" w:eastAsia="Times New Roman" w:hAnsi="Times New Roman" w:cs="Times New Roman"/>
      <w:sz w:val="24"/>
      <w:szCs w:val="20"/>
      <w:lang w:eastAsia="tr-TR"/>
    </w:rPr>
  </w:style>
  <w:style w:type="paragraph" w:customStyle="1" w:styleId="style6">
    <w:name w:val="style6"/>
    <w:basedOn w:val="Normal"/>
    <w:rsid w:val="00D01DDD"/>
    <w:pPr>
      <w:spacing w:before="100" w:beforeAutospacing="1" w:after="100" w:afterAutospacing="1"/>
      <w:jc w:val="left"/>
    </w:pPr>
    <w:rPr>
      <w:szCs w:val="24"/>
    </w:rPr>
  </w:style>
  <w:style w:type="character" w:customStyle="1" w:styleId="style2">
    <w:name w:val="style2"/>
    <w:rsid w:val="00D01DDD"/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6C53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6C5388"/>
    <w:rPr>
      <w:rFonts w:ascii="Courier New" w:eastAsia="Times New Roman" w:hAnsi="Courier New" w:cs="Courier New"/>
    </w:rPr>
  </w:style>
  <w:style w:type="character" w:styleId="Gl">
    <w:name w:val="Strong"/>
    <w:basedOn w:val="VarsaylanParagrafYazTipi"/>
    <w:uiPriority w:val="22"/>
    <w:qFormat/>
    <w:rsid w:val="002C7F2F"/>
    <w:rPr>
      <w:b/>
      <w:bCs/>
    </w:rPr>
  </w:style>
  <w:style w:type="paragraph" w:customStyle="1" w:styleId="Default">
    <w:name w:val="Default"/>
    <w:rsid w:val="00D32213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066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0</Words>
  <Characters>570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/A</Company>
  <LinksUpToDate>false</LinksUpToDate>
  <CharactersWithSpaces>6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imPc</dc:creator>
  <cp:lastModifiedBy>Acer</cp:lastModifiedBy>
  <cp:revision>3</cp:revision>
  <dcterms:created xsi:type="dcterms:W3CDTF">2019-11-04T08:43:00Z</dcterms:created>
  <dcterms:modified xsi:type="dcterms:W3CDTF">2019-11-04T12:08:00Z</dcterms:modified>
</cp:coreProperties>
</file>